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7251A" w:rsidRDefault="00CF6382" w:rsidP="00AD0CD2">
      <w:pPr>
        <w:kinsoku w:val="0"/>
        <w:overflowPunct w:val="0"/>
        <w:spacing w:line="200" w:lineRule="exact"/>
        <w:rPr>
          <w:sz w:val="20"/>
          <w:szCs w:val="20"/>
        </w:rPr>
      </w:pP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56192" behindDoc="1" locked="0" layoutInCell="0" allowOverlap="1" wp14:anchorId="212E857B" wp14:editId="10C38778">
                <wp:simplePos x="0" y="0"/>
                <wp:positionH relativeFrom="column">
                  <wp:posOffset>-98425</wp:posOffset>
                </wp:positionH>
                <wp:positionV relativeFrom="paragraph">
                  <wp:posOffset>635</wp:posOffset>
                </wp:positionV>
                <wp:extent cx="5961380" cy="8023225"/>
                <wp:effectExtent l="0" t="0" r="0" b="0"/>
                <wp:wrapNone/>
                <wp:docPr id="4" name="Freeform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61380" cy="8023225"/>
                        </a:xfrm>
                        <a:custGeom>
                          <a:avLst/>
                          <a:gdLst>
                            <a:gd name="T0" fmla="*/ 1051 w 10512"/>
                            <a:gd name="T1" fmla="*/ 0 h 12636"/>
                            <a:gd name="T2" fmla="*/ 881 w 10512"/>
                            <a:gd name="T3" fmla="*/ 13 h 12636"/>
                            <a:gd name="T4" fmla="*/ 719 w 10512"/>
                            <a:gd name="T5" fmla="*/ 53 h 12636"/>
                            <a:gd name="T6" fmla="*/ 569 w 10512"/>
                            <a:gd name="T7" fmla="*/ 117 h 12636"/>
                            <a:gd name="T8" fmla="*/ 431 w 10512"/>
                            <a:gd name="T9" fmla="*/ 203 h 12636"/>
                            <a:gd name="T10" fmla="*/ 308 w 10512"/>
                            <a:gd name="T11" fmla="*/ 308 h 12636"/>
                            <a:gd name="T12" fmla="*/ 203 w 10512"/>
                            <a:gd name="T13" fmla="*/ 431 h 12636"/>
                            <a:gd name="T14" fmla="*/ 117 w 10512"/>
                            <a:gd name="T15" fmla="*/ 569 h 12636"/>
                            <a:gd name="T16" fmla="*/ 53 w 10512"/>
                            <a:gd name="T17" fmla="*/ 719 h 12636"/>
                            <a:gd name="T18" fmla="*/ 13 w 10512"/>
                            <a:gd name="T19" fmla="*/ 881 h 12636"/>
                            <a:gd name="T20" fmla="*/ 0 w 10512"/>
                            <a:gd name="T21" fmla="*/ 1051 h 12636"/>
                            <a:gd name="T22" fmla="*/ 3 w 10512"/>
                            <a:gd name="T23" fmla="*/ 11671 h 12636"/>
                            <a:gd name="T24" fmla="*/ 30 w 10512"/>
                            <a:gd name="T25" fmla="*/ 11837 h 12636"/>
                            <a:gd name="T26" fmla="*/ 82 w 10512"/>
                            <a:gd name="T27" fmla="*/ 11994 h 12636"/>
                            <a:gd name="T28" fmla="*/ 158 w 10512"/>
                            <a:gd name="T29" fmla="*/ 12138 h 12636"/>
                            <a:gd name="T30" fmla="*/ 253 w 10512"/>
                            <a:gd name="T31" fmla="*/ 12269 h 12636"/>
                            <a:gd name="T32" fmla="*/ 367 w 10512"/>
                            <a:gd name="T33" fmla="*/ 12383 h 12636"/>
                            <a:gd name="T34" fmla="*/ 498 w 10512"/>
                            <a:gd name="T35" fmla="*/ 12478 h 12636"/>
                            <a:gd name="T36" fmla="*/ 642 w 10512"/>
                            <a:gd name="T37" fmla="*/ 12553 h 12636"/>
                            <a:gd name="T38" fmla="*/ 799 w 10512"/>
                            <a:gd name="T39" fmla="*/ 12605 h 12636"/>
                            <a:gd name="T40" fmla="*/ 965 w 10512"/>
                            <a:gd name="T41" fmla="*/ 12632 h 12636"/>
                            <a:gd name="T42" fmla="*/ 9460 w 10512"/>
                            <a:gd name="T43" fmla="*/ 12635 h 12636"/>
                            <a:gd name="T44" fmla="*/ 9631 w 10512"/>
                            <a:gd name="T45" fmla="*/ 12622 h 12636"/>
                            <a:gd name="T46" fmla="*/ 9793 w 10512"/>
                            <a:gd name="T47" fmla="*/ 12582 h 12636"/>
                            <a:gd name="T48" fmla="*/ 9944 w 10512"/>
                            <a:gd name="T49" fmla="*/ 12518 h 12636"/>
                            <a:gd name="T50" fmla="*/ 10081 w 10512"/>
                            <a:gd name="T51" fmla="*/ 12433 h 12636"/>
                            <a:gd name="T52" fmla="*/ 10204 w 10512"/>
                            <a:gd name="T53" fmla="*/ 12328 h 12636"/>
                            <a:gd name="T54" fmla="*/ 10309 w 10512"/>
                            <a:gd name="T55" fmla="*/ 12205 h 12636"/>
                            <a:gd name="T56" fmla="*/ 10394 w 10512"/>
                            <a:gd name="T57" fmla="*/ 12067 h 12636"/>
                            <a:gd name="T58" fmla="*/ 10458 w 10512"/>
                            <a:gd name="T59" fmla="*/ 11917 h 12636"/>
                            <a:gd name="T60" fmla="*/ 10498 w 10512"/>
                            <a:gd name="T61" fmla="*/ 11755 h 12636"/>
                            <a:gd name="T62" fmla="*/ 10512 w 10512"/>
                            <a:gd name="T63" fmla="*/ 11584 h 12636"/>
                            <a:gd name="T64" fmla="*/ 10508 w 10512"/>
                            <a:gd name="T65" fmla="*/ 965 h 12636"/>
                            <a:gd name="T66" fmla="*/ 10481 w 10512"/>
                            <a:gd name="T67" fmla="*/ 799 h 12636"/>
                            <a:gd name="T68" fmla="*/ 10429 w 10512"/>
                            <a:gd name="T69" fmla="*/ 642 h 12636"/>
                            <a:gd name="T70" fmla="*/ 10354 w 10512"/>
                            <a:gd name="T71" fmla="*/ 498 h 12636"/>
                            <a:gd name="T72" fmla="*/ 10259 w 10512"/>
                            <a:gd name="T73" fmla="*/ 367 h 12636"/>
                            <a:gd name="T74" fmla="*/ 10145 w 10512"/>
                            <a:gd name="T75" fmla="*/ 253 h 12636"/>
                            <a:gd name="T76" fmla="*/ 10014 w 10512"/>
                            <a:gd name="T77" fmla="*/ 158 h 12636"/>
                            <a:gd name="T78" fmla="*/ 9870 w 10512"/>
                            <a:gd name="T79" fmla="*/ 82 h 12636"/>
                            <a:gd name="T80" fmla="*/ 9713 w 10512"/>
                            <a:gd name="T81" fmla="*/ 30 h 12636"/>
                            <a:gd name="T82" fmla="*/ 9547 w 10512"/>
                            <a:gd name="T83" fmla="*/ 3 h 1263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</a:cxnLst>
                          <a:rect l="0" t="0" r="r" b="b"/>
                          <a:pathLst>
                            <a:path w="10512" h="12636">
                              <a:moveTo>
                                <a:pt x="9460" y="0"/>
                              </a:moveTo>
                              <a:lnTo>
                                <a:pt x="1051" y="0"/>
                              </a:lnTo>
                              <a:lnTo>
                                <a:pt x="965" y="3"/>
                              </a:lnTo>
                              <a:lnTo>
                                <a:pt x="881" y="13"/>
                              </a:lnTo>
                              <a:lnTo>
                                <a:pt x="799" y="30"/>
                              </a:lnTo>
                              <a:lnTo>
                                <a:pt x="719" y="53"/>
                              </a:lnTo>
                              <a:lnTo>
                                <a:pt x="642" y="82"/>
                              </a:lnTo>
                              <a:lnTo>
                                <a:pt x="569" y="117"/>
                              </a:lnTo>
                              <a:lnTo>
                                <a:pt x="498" y="158"/>
                              </a:lnTo>
                              <a:lnTo>
                                <a:pt x="431" y="203"/>
                              </a:lnTo>
                              <a:lnTo>
                                <a:pt x="367" y="253"/>
                              </a:lnTo>
                              <a:lnTo>
                                <a:pt x="308" y="308"/>
                              </a:lnTo>
                              <a:lnTo>
                                <a:pt x="253" y="367"/>
                              </a:lnTo>
                              <a:lnTo>
                                <a:pt x="203" y="431"/>
                              </a:lnTo>
                              <a:lnTo>
                                <a:pt x="158" y="498"/>
                              </a:lnTo>
                              <a:lnTo>
                                <a:pt x="117" y="569"/>
                              </a:lnTo>
                              <a:lnTo>
                                <a:pt x="82" y="642"/>
                              </a:lnTo>
                              <a:lnTo>
                                <a:pt x="53" y="719"/>
                              </a:lnTo>
                              <a:lnTo>
                                <a:pt x="30" y="799"/>
                              </a:lnTo>
                              <a:lnTo>
                                <a:pt x="13" y="881"/>
                              </a:lnTo>
                              <a:lnTo>
                                <a:pt x="3" y="965"/>
                              </a:lnTo>
                              <a:lnTo>
                                <a:pt x="0" y="1051"/>
                              </a:lnTo>
                              <a:lnTo>
                                <a:pt x="0" y="11584"/>
                              </a:lnTo>
                              <a:lnTo>
                                <a:pt x="3" y="11671"/>
                              </a:lnTo>
                              <a:lnTo>
                                <a:pt x="13" y="11755"/>
                              </a:lnTo>
                              <a:lnTo>
                                <a:pt x="30" y="11837"/>
                              </a:lnTo>
                              <a:lnTo>
                                <a:pt x="53" y="11917"/>
                              </a:lnTo>
                              <a:lnTo>
                                <a:pt x="82" y="11994"/>
                              </a:lnTo>
                              <a:lnTo>
                                <a:pt x="117" y="12067"/>
                              </a:lnTo>
                              <a:lnTo>
                                <a:pt x="158" y="12138"/>
                              </a:lnTo>
                              <a:lnTo>
                                <a:pt x="203" y="12205"/>
                              </a:lnTo>
                              <a:lnTo>
                                <a:pt x="253" y="12269"/>
                              </a:lnTo>
                              <a:lnTo>
                                <a:pt x="308" y="12328"/>
                              </a:lnTo>
                              <a:lnTo>
                                <a:pt x="367" y="12383"/>
                              </a:lnTo>
                              <a:lnTo>
                                <a:pt x="431" y="12433"/>
                              </a:lnTo>
                              <a:lnTo>
                                <a:pt x="498" y="12478"/>
                              </a:lnTo>
                              <a:lnTo>
                                <a:pt x="569" y="12518"/>
                              </a:lnTo>
                              <a:lnTo>
                                <a:pt x="642" y="12553"/>
                              </a:lnTo>
                              <a:lnTo>
                                <a:pt x="719" y="12582"/>
                              </a:lnTo>
                              <a:lnTo>
                                <a:pt x="799" y="12605"/>
                              </a:lnTo>
                              <a:lnTo>
                                <a:pt x="881" y="12622"/>
                              </a:lnTo>
                              <a:lnTo>
                                <a:pt x="965" y="12632"/>
                              </a:lnTo>
                              <a:lnTo>
                                <a:pt x="1051" y="12635"/>
                              </a:lnTo>
                              <a:lnTo>
                                <a:pt x="9460" y="12635"/>
                              </a:lnTo>
                              <a:lnTo>
                                <a:pt x="9547" y="12632"/>
                              </a:lnTo>
                              <a:lnTo>
                                <a:pt x="9631" y="12622"/>
                              </a:lnTo>
                              <a:lnTo>
                                <a:pt x="9713" y="12605"/>
                              </a:lnTo>
                              <a:lnTo>
                                <a:pt x="9793" y="12582"/>
                              </a:lnTo>
                              <a:lnTo>
                                <a:pt x="9870" y="12553"/>
                              </a:lnTo>
                              <a:lnTo>
                                <a:pt x="9944" y="12518"/>
                              </a:lnTo>
                              <a:lnTo>
                                <a:pt x="10014" y="12478"/>
                              </a:lnTo>
                              <a:lnTo>
                                <a:pt x="10081" y="12433"/>
                              </a:lnTo>
                              <a:lnTo>
                                <a:pt x="10145" y="12383"/>
                              </a:lnTo>
                              <a:lnTo>
                                <a:pt x="10204" y="12328"/>
                              </a:lnTo>
                              <a:lnTo>
                                <a:pt x="10259" y="12269"/>
                              </a:lnTo>
                              <a:lnTo>
                                <a:pt x="10309" y="12205"/>
                              </a:lnTo>
                              <a:lnTo>
                                <a:pt x="10354" y="12138"/>
                              </a:lnTo>
                              <a:lnTo>
                                <a:pt x="10394" y="12067"/>
                              </a:lnTo>
                              <a:lnTo>
                                <a:pt x="10429" y="11994"/>
                              </a:lnTo>
                              <a:lnTo>
                                <a:pt x="10458" y="11917"/>
                              </a:lnTo>
                              <a:lnTo>
                                <a:pt x="10481" y="11837"/>
                              </a:lnTo>
                              <a:lnTo>
                                <a:pt x="10498" y="11755"/>
                              </a:lnTo>
                              <a:lnTo>
                                <a:pt x="10508" y="11671"/>
                              </a:lnTo>
                              <a:lnTo>
                                <a:pt x="10512" y="11584"/>
                              </a:lnTo>
                              <a:lnTo>
                                <a:pt x="10512" y="1051"/>
                              </a:lnTo>
                              <a:lnTo>
                                <a:pt x="10508" y="965"/>
                              </a:lnTo>
                              <a:lnTo>
                                <a:pt x="10498" y="881"/>
                              </a:lnTo>
                              <a:lnTo>
                                <a:pt x="10481" y="799"/>
                              </a:lnTo>
                              <a:lnTo>
                                <a:pt x="10458" y="719"/>
                              </a:lnTo>
                              <a:lnTo>
                                <a:pt x="10429" y="642"/>
                              </a:lnTo>
                              <a:lnTo>
                                <a:pt x="10394" y="569"/>
                              </a:lnTo>
                              <a:lnTo>
                                <a:pt x="10354" y="498"/>
                              </a:lnTo>
                              <a:lnTo>
                                <a:pt x="10309" y="431"/>
                              </a:lnTo>
                              <a:lnTo>
                                <a:pt x="10259" y="367"/>
                              </a:lnTo>
                              <a:lnTo>
                                <a:pt x="10204" y="308"/>
                              </a:lnTo>
                              <a:lnTo>
                                <a:pt x="10145" y="253"/>
                              </a:lnTo>
                              <a:lnTo>
                                <a:pt x="10081" y="203"/>
                              </a:lnTo>
                              <a:lnTo>
                                <a:pt x="10014" y="158"/>
                              </a:lnTo>
                              <a:lnTo>
                                <a:pt x="9944" y="117"/>
                              </a:lnTo>
                              <a:lnTo>
                                <a:pt x="9870" y="82"/>
                              </a:lnTo>
                              <a:lnTo>
                                <a:pt x="9793" y="53"/>
                              </a:lnTo>
                              <a:lnTo>
                                <a:pt x="9713" y="30"/>
                              </a:lnTo>
                              <a:lnTo>
                                <a:pt x="9631" y="13"/>
                              </a:lnTo>
                              <a:lnTo>
                                <a:pt x="9547" y="3"/>
                              </a:lnTo>
                              <a:lnTo>
                                <a:pt x="946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5961635E" id="Freeform 4" o:spid="_x0000_s1026" style="position:absolute;margin-left:-7.75pt;margin-top:.05pt;width:469.4pt;height:631.75pt;z-index:-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10512,126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" o:allowincell="f" path="m9460,l1051,,965,3,881,13,799,30,719,53,642,82r-73,35l498,158r-67,45l367,253r-59,55l253,367r-50,64l158,498r-41,71l82,642,53,719,30,799,13,881,3,965,,1051,,11584r3,87l13,11755r17,82l53,11917r29,77l117,12067r41,71l203,12205r50,64l308,12328r59,55l431,12433r67,45l569,12518r73,35l719,12582r80,23l881,12622r84,10l1051,12635r8409,l9547,12632r84,-10l9713,12605r80,-23l9870,12553r74,-35l10014,12478r67,-45l10145,12383r59,-55l10259,12269r50,-64l10354,12138r40,-71l10429,11994r29,-77l10481,11837r17,-82l10508,11671r4,-87l10512,1051r-4,-86l10498,881r-17,-82l10458,719r-29,-77l10394,569r-40,-71l10309,431r-50,-64l10204,308r-59,-55l10081,203r-67,-45l9944,117,9870,82,9793,53,9713,30,9631,13,9547,3,9460,xe" stroked="f">
                <v:path arrowok="t" o:connecttype="custom" o:connectlocs="596025,0;499617,8254;407747,33652;322681,74289;244421,128895;174668,195565;115122,273663;66351,361286;30056,456529;7372,559391;0,667332;1701,7410498;17013,7515900;46502,7615587;89602,7707020;143477,7790198;208127,7862583;282417,7922903;364080,7970524;453115,8003542;547254,8020685;5364788,8022590;5461763,8014336;5553633,7988938;5639266,7948301;5716959,7894330;5786712,7827660;5846258,7749562;5894462,7661939;5930756,7566696;5953441,7463834;5961380,7355258;5959112,612727;5943800,507325;5914311,407638;5871778,316205;5817903,233027;5753253,160642;5678963,100322;5597300,52066;5508265,19048;5414126,1905" o:connectangles="0,0,0,0,0,0,0,0,0,0,0,0,0,0,0,0,0,0,0,0,0,0,0,0,0,0,0,0,0,0,0,0,0,0,0,0,0,0,0,0,0,0"/>
              </v:shape>
            </w:pict>
          </mc:Fallback>
        </mc:AlternateContent>
      </w: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55168" behindDoc="1" locked="0" layoutInCell="0" allowOverlap="1" wp14:anchorId="3830BA85" wp14:editId="4070556F">
                <wp:simplePos x="0" y="0"/>
                <wp:positionH relativeFrom="column">
                  <wp:posOffset>-431800</wp:posOffset>
                </wp:positionH>
                <wp:positionV relativeFrom="paragraph">
                  <wp:posOffset>-353695</wp:posOffset>
                </wp:positionV>
                <wp:extent cx="6647180" cy="9083040"/>
                <wp:effectExtent l="0" t="0" r="0" b="0"/>
                <wp:wrapNone/>
                <wp:docPr id="3" name="Freeform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647180" cy="9083040"/>
                        </a:xfrm>
                        <a:custGeom>
                          <a:avLst/>
                          <a:gdLst>
                            <a:gd name="T0" fmla="*/ 1079 w 10800"/>
                            <a:gd name="T1" fmla="*/ 0 h 14170"/>
                            <a:gd name="T2" fmla="*/ 905 w 10800"/>
                            <a:gd name="T3" fmla="*/ 14 h 14170"/>
                            <a:gd name="T4" fmla="*/ 739 w 10800"/>
                            <a:gd name="T5" fmla="*/ 55 h 14170"/>
                            <a:gd name="T6" fmla="*/ 584 w 10800"/>
                            <a:gd name="T7" fmla="*/ 120 h 14170"/>
                            <a:gd name="T8" fmla="*/ 442 w 10800"/>
                            <a:gd name="T9" fmla="*/ 208 h 14170"/>
                            <a:gd name="T10" fmla="*/ 316 w 10800"/>
                            <a:gd name="T11" fmla="*/ 316 h 14170"/>
                            <a:gd name="T12" fmla="*/ 208 w 10800"/>
                            <a:gd name="T13" fmla="*/ 442 h 14170"/>
                            <a:gd name="T14" fmla="*/ 120 w 10800"/>
                            <a:gd name="T15" fmla="*/ 584 h 14170"/>
                            <a:gd name="T16" fmla="*/ 55 w 10800"/>
                            <a:gd name="T17" fmla="*/ 739 h 14170"/>
                            <a:gd name="T18" fmla="*/ 14 w 10800"/>
                            <a:gd name="T19" fmla="*/ 905 h 14170"/>
                            <a:gd name="T20" fmla="*/ 0 w 10800"/>
                            <a:gd name="T21" fmla="*/ 1079 h 14170"/>
                            <a:gd name="T22" fmla="*/ 3 w 10800"/>
                            <a:gd name="T23" fmla="*/ 13178 h 14170"/>
                            <a:gd name="T24" fmla="*/ 31 w 10800"/>
                            <a:gd name="T25" fmla="*/ 13349 h 14170"/>
                            <a:gd name="T26" fmla="*/ 85 w 10800"/>
                            <a:gd name="T27" fmla="*/ 13510 h 14170"/>
                            <a:gd name="T28" fmla="*/ 162 w 10800"/>
                            <a:gd name="T29" fmla="*/ 13658 h 14170"/>
                            <a:gd name="T30" fmla="*/ 260 w 10800"/>
                            <a:gd name="T31" fmla="*/ 13792 h 14170"/>
                            <a:gd name="T32" fmla="*/ 377 w 10800"/>
                            <a:gd name="T33" fmla="*/ 13910 h 14170"/>
                            <a:gd name="T34" fmla="*/ 511 w 10800"/>
                            <a:gd name="T35" fmla="*/ 14008 h 14170"/>
                            <a:gd name="T36" fmla="*/ 660 w 10800"/>
                            <a:gd name="T37" fmla="*/ 14084 h 14170"/>
                            <a:gd name="T38" fmla="*/ 820 w 10800"/>
                            <a:gd name="T39" fmla="*/ 14138 h 14170"/>
                            <a:gd name="T40" fmla="*/ 991 w 10800"/>
                            <a:gd name="T41" fmla="*/ 14166 h 14170"/>
                            <a:gd name="T42" fmla="*/ 9720 w 10800"/>
                            <a:gd name="T43" fmla="*/ 14169 h 14170"/>
                            <a:gd name="T44" fmla="*/ 9895 w 10800"/>
                            <a:gd name="T45" fmla="*/ 14155 h 14170"/>
                            <a:gd name="T46" fmla="*/ 10061 w 10800"/>
                            <a:gd name="T47" fmla="*/ 14114 h 14170"/>
                            <a:gd name="T48" fmla="*/ 10216 w 10800"/>
                            <a:gd name="T49" fmla="*/ 14049 h 14170"/>
                            <a:gd name="T50" fmla="*/ 10358 w 10800"/>
                            <a:gd name="T51" fmla="*/ 13961 h 14170"/>
                            <a:gd name="T52" fmla="*/ 10484 w 10800"/>
                            <a:gd name="T53" fmla="*/ 13853 h 14170"/>
                            <a:gd name="T54" fmla="*/ 10591 w 10800"/>
                            <a:gd name="T55" fmla="*/ 13727 h 14170"/>
                            <a:gd name="T56" fmla="*/ 10679 w 10800"/>
                            <a:gd name="T57" fmla="*/ 13586 h 14170"/>
                            <a:gd name="T58" fmla="*/ 10745 w 10800"/>
                            <a:gd name="T59" fmla="*/ 13431 h 14170"/>
                            <a:gd name="T60" fmla="*/ 10785 w 10800"/>
                            <a:gd name="T61" fmla="*/ 13265 h 14170"/>
                            <a:gd name="T62" fmla="*/ 10800 w 10800"/>
                            <a:gd name="T63" fmla="*/ 13089 h 14170"/>
                            <a:gd name="T64" fmla="*/ 10796 w 10800"/>
                            <a:gd name="T65" fmla="*/ 991 h 14170"/>
                            <a:gd name="T66" fmla="*/ 10768 w 10800"/>
                            <a:gd name="T67" fmla="*/ 820 h 14170"/>
                            <a:gd name="T68" fmla="*/ 10715 w 10800"/>
                            <a:gd name="T69" fmla="*/ 660 h 14170"/>
                            <a:gd name="T70" fmla="*/ 10638 w 10800"/>
                            <a:gd name="T71" fmla="*/ 511 h 14170"/>
                            <a:gd name="T72" fmla="*/ 10540 w 10800"/>
                            <a:gd name="T73" fmla="*/ 377 h 14170"/>
                            <a:gd name="T74" fmla="*/ 10423 w 10800"/>
                            <a:gd name="T75" fmla="*/ 260 h 14170"/>
                            <a:gd name="T76" fmla="*/ 10289 w 10800"/>
                            <a:gd name="T77" fmla="*/ 162 h 14170"/>
                            <a:gd name="T78" fmla="*/ 10140 w 10800"/>
                            <a:gd name="T79" fmla="*/ 85 h 14170"/>
                            <a:gd name="T80" fmla="*/ 9979 w 10800"/>
                            <a:gd name="T81" fmla="*/ 31 h 14170"/>
                            <a:gd name="T82" fmla="*/ 9808 w 10800"/>
                            <a:gd name="T83" fmla="*/ 3 h 1417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</a:cxnLst>
                          <a:rect l="0" t="0" r="r" b="b"/>
                          <a:pathLst>
                            <a:path w="10800" h="14170">
                              <a:moveTo>
                                <a:pt x="9720" y="0"/>
                              </a:moveTo>
                              <a:lnTo>
                                <a:pt x="1079" y="0"/>
                              </a:lnTo>
                              <a:lnTo>
                                <a:pt x="991" y="3"/>
                              </a:lnTo>
                              <a:lnTo>
                                <a:pt x="905" y="14"/>
                              </a:lnTo>
                              <a:lnTo>
                                <a:pt x="820" y="31"/>
                              </a:lnTo>
                              <a:lnTo>
                                <a:pt x="739" y="55"/>
                              </a:lnTo>
                              <a:lnTo>
                                <a:pt x="660" y="85"/>
                              </a:lnTo>
                              <a:lnTo>
                                <a:pt x="584" y="120"/>
                              </a:lnTo>
                              <a:lnTo>
                                <a:pt x="511" y="162"/>
                              </a:lnTo>
                              <a:lnTo>
                                <a:pt x="442" y="208"/>
                              </a:lnTo>
                              <a:lnTo>
                                <a:pt x="377" y="260"/>
                              </a:lnTo>
                              <a:lnTo>
                                <a:pt x="316" y="316"/>
                              </a:lnTo>
                              <a:lnTo>
                                <a:pt x="260" y="377"/>
                              </a:lnTo>
                              <a:lnTo>
                                <a:pt x="208" y="442"/>
                              </a:lnTo>
                              <a:lnTo>
                                <a:pt x="162" y="511"/>
                              </a:lnTo>
                              <a:lnTo>
                                <a:pt x="120" y="584"/>
                              </a:lnTo>
                              <a:lnTo>
                                <a:pt x="85" y="660"/>
                              </a:lnTo>
                              <a:lnTo>
                                <a:pt x="55" y="739"/>
                              </a:lnTo>
                              <a:lnTo>
                                <a:pt x="31" y="820"/>
                              </a:lnTo>
                              <a:lnTo>
                                <a:pt x="14" y="905"/>
                              </a:lnTo>
                              <a:lnTo>
                                <a:pt x="3" y="991"/>
                              </a:lnTo>
                              <a:lnTo>
                                <a:pt x="0" y="1079"/>
                              </a:lnTo>
                              <a:lnTo>
                                <a:pt x="0" y="13089"/>
                              </a:lnTo>
                              <a:lnTo>
                                <a:pt x="3" y="13178"/>
                              </a:lnTo>
                              <a:lnTo>
                                <a:pt x="14" y="13265"/>
                              </a:lnTo>
                              <a:lnTo>
                                <a:pt x="31" y="13349"/>
                              </a:lnTo>
                              <a:lnTo>
                                <a:pt x="55" y="13431"/>
                              </a:lnTo>
                              <a:lnTo>
                                <a:pt x="85" y="13510"/>
                              </a:lnTo>
                              <a:lnTo>
                                <a:pt x="120" y="13586"/>
                              </a:lnTo>
                              <a:lnTo>
                                <a:pt x="162" y="13658"/>
                              </a:lnTo>
                              <a:lnTo>
                                <a:pt x="208" y="13727"/>
                              </a:lnTo>
                              <a:lnTo>
                                <a:pt x="260" y="13792"/>
                              </a:lnTo>
                              <a:lnTo>
                                <a:pt x="316" y="13853"/>
                              </a:lnTo>
                              <a:lnTo>
                                <a:pt x="377" y="13910"/>
                              </a:lnTo>
                              <a:lnTo>
                                <a:pt x="442" y="13961"/>
                              </a:lnTo>
                              <a:lnTo>
                                <a:pt x="511" y="14008"/>
                              </a:lnTo>
                              <a:lnTo>
                                <a:pt x="584" y="14049"/>
                              </a:lnTo>
                              <a:lnTo>
                                <a:pt x="660" y="14084"/>
                              </a:lnTo>
                              <a:lnTo>
                                <a:pt x="739" y="14114"/>
                              </a:lnTo>
                              <a:lnTo>
                                <a:pt x="820" y="14138"/>
                              </a:lnTo>
                              <a:lnTo>
                                <a:pt x="905" y="14155"/>
                              </a:lnTo>
                              <a:lnTo>
                                <a:pt x="991" y="14166"/>
                              </a:lnTo>
                              <a:lnTo>
                                <a:pt x="1079" y="14169"/>
                              </a:lnTo>
                              <a:lnTo>
                                <a:pt x="9720" y="14169"/>
                              </a:lnTo>
                              <a:lnTo>
                                <a:pt x="9808" y="14166"/>
                              </a:lnTo>
                              <a:lnTo>
                                <a:pt x="9895" y="14155"/>
                              </a:lnTo>
                              <a:lnTo>
                                <a:pt x="9979" y="14138"/>
                              </a:lnTo>
                              <a:lnTo>
                                <a:pt x="10061" y="14114"/>
                              </a:lnTo>
                              <a:lnTo>
                                <a:pt x="10140" y="14084"/>
                              </a:lnTo>
                              <a:lnTo>
                                <a:pt x="10216" y="14049"/>
                              </a:lnTo>
                              <a:lnTo>
                                <a:pt x="10289" y="14008"/>
                              </a:lnTo>
                              <a:lnTo>
                                <a:pt x="10358" y="13961"/>
                              </a:lnTo>
                              <a:lnTo>
                                <a:pt x="10423" y="13910"/>
                              </a:lnTo>
                              <a:lnTo>
                                <a:pt x="10484" y="13853"/>
                              </a:lnTo>
                              <a:lnTo>
                                <a:pt x="10540" y="13792"/>
                              </a:lnTo>
                              <a:lnTo>
                                <a:pt x="10591" y="13727"/>
                              </a:lnTo>
                              <a:lnTo>
                                <a:pt x="10638" y="13658"/>
                              </a:lnTo>
                              <a:lnTo>
                                <a:pt x="10679" y="13586"/>
                              </a:lnTo>
                              <a:lnTo>
                                <a:pt x="10715" y="13510"/>
                              </a:lnTo>
                              <a:lnTo>
                                <a:pt x="10745" y="13431"/>
                              </a:lnTo>
                              <a:lnTo>
                                <a:pt x="10768" y="13349"/>
                              </a:lnTo>
                              <a:lnTo>
                                <a:pt x="10785" y="13265"/>
                              </a:lnTo>
                              <a:lnTo>
                                <a:pt x="10796" y="13178"/>
                              </a:lnTo>
                              <a:lnTo>
                                <a:pt x="10800" y="13089"/>
                              </a:lnTo>
                              <a:lnTo>
                                <a:pt x="10800" y="1079"/>
                              </a:lnTo>
                              <a:lnTo>
                                <a:pt x="10796" y="991"/>
                              </a:lnTo>
                              <a:lnTo>
                                <a:pt x="10785" y="905"/>
                              </a:lnTo>
                              <a:lnTo>
                                <a:pt x="10768" y="820"/>
                              </a:lnTo>
                              <a:lnTo>
                                <a:pt x="10745" y="739"/>
                              </a:lnTo>
                              <a:lnTo>
                                <a:pt x="10715" y="660"/>
                              </a:lnTo>
                              <a:lnTo>
                                <a:pt x="10679" y="584"/>
                              </a:lnTo>
                              <a:lnTo>
                                <a:pt x="10638" y="511"/>
                              </a:lnTo>
                              <a:lnTo>
                                <a:pt x="10591" y="442"/>
                              </a:lnTo>
                              <a:lnTo>
                                <a:pt x="10540" y="377"/>
                              </a:lnTo>
                              <a:lnTo>
                                <a:pt x="10484" y="316"/>
                              </a:lnTo>
                              <a:lnTo>
                                <a:pt x="10423" y="260"/>
                              </a:lnTo>
                              <a:lnTo>
                                <a:pt x="10358" y="208"/>
                              </a:lnTo>
                              <a:lnTo>
                                <a:pt x="10289" y="162"/>
                              </a:lnTo>
                              <a:lnTo>
                                <a:pt x="10216" y="120"/>
                              </a:lnTo>
                              <a:lnTo>
                                <a:pt x="10140" y="85"/>
                              </a:lnTo>
                              <a:lnTo>
                                <a:pt x="10061" y="55"/>
                              </a:lnTo>
                              <a:lnTo>
                                <a:pt x="9979" y="31"/>
                              </a:lnTo>
                              <a:lnTo>
                                <a:pt x="9895" y="14"/>
                              </a:lnTo>
                              <a:lnTo>
                                <a:pt x="9808" y="3"/>
                              </a:lnTo>
                              <a:lnTo>
                                <a:pt x="972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A3359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1964C645" id="Freeform 3" o:spid="_x0000_s1026" style="position:absolute;margin-left:-34pt;margin-top:-27.85pt;width:523.4pt;height:715.2pt;z-index:-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10800,141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" o:allowincell="f" path="m9720,l1079,,991,3,905,14,820,31,739,55,660,85r-76,35l511,162r-69,46l377,260r-61,56l260,377r-52,65l162,511r-42,73l85,660,55,739,31,820,14,905,3,991,,1079,,13089r3,89l14,13265r17,84l55,13431r30,79l120,13586r42,72l208,13727r52,65l316,13853r61,57l442,13961r69,47l584,14049r76,35l739,14114r81,24l905,14155r86,11l1079,14169r8641,l9808,14166r87,-11l9979,14138r82,-24l10140,14084r76,-35l10289,14008r69,-47l10423,13910r61,-57l10540,13792r51,-65l10638,13658r41,-72l10715,13510r30,-79l10768,13349r17,-84l10796,13178r4,-89l10800,1079r-4,-88l10785,905r-17,-85l10745,739r-30,-79l10679,584r-41,-73l10591,442r-51,-65l10484,316r-61,-56l10358,208r-69,-46l10216,120r-76,-35l10061,55,9979,31,9895,14,9808,3,9720,xe" fillcolor="#a33593" stroked="f">
                <v:path arrowok="t" o:connecttype="custom" o:connectlocs="664103,0;557009,8974;454839,35255;359440,76921;272042,133329;194492,202558;128020,283324;73858,374347;33851,473703;8617,580109;0,691644;1846,8447163;19080,8556775;52316,8659977;99708,8754845;160025,8840740;232036,8916379;314510,8979197;406217,9027914;504693,9062528;609940,9080476;5982462,9082399;6090171,9073425;6192341,9047144;6287740,9005478;6375138,8949070;6452688,8879841;6518545,8799075;6572707,8708693;6613329,8609337;6637948,8502931;6647180,8390114;6644718,635236;6627485,525624;6594864,423063;6547472,327554;6487155,241659;6415144,166661;6332670,103843;6240963,54485;6141871,19871;6036624,1923" o:connectangles="0,0,0,0,0,0,0,0,0,0,0,0,0,0,0,0,0,0,0,0,0,0,0,0,0,0,0,0,0,0,0,0,0,0,0,0,0,0,0,0,0,0"/>
              </v:shape>
            </w:pict>
          </mc:Fallback>
        </mc:AlternateContent>
      </w: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59264" behindDoc="1" locked="0" layoutInCell="0" allowOverlap="1" wp14:anchorId="308A6A5A" wp14:editId="491ECF2B">
                <wp:simplePos x="0" y="0"/>
                <wp:positionH relativeFrom="page">
                  <wp:posOffset>2165985</wp:posOffset>
                </wp:positionH>
                <wp:positionV relativeFrom="page">
                  <wp:posOffset>902335</wp:posOffset>
                </wp:positionV>
                <wp:extent cx="2818765" cy="1638300"/>
                <wp:effectExtent l="0" t="0" r="0" b="0"/>
                <wp:wrapNone/>
                <wp:docPr id="2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18765" cy="1638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7251A" w:rsidRDefault="00CF6382">
                            <w:pPr>
                              <w:widowControl/>
                              <w:autoSpaceDE/>
                              <w:autoSpaceDN/>
                              <w:adjustRightInd/>
                              <w:spacing w:line="2580" w:lineRule="atLeast"/>
                            </w:pPr>
                            <w:r>
                              <w:rPr>
                                <w:noProof/>
                                <w:lang w:val="en-CA" w:eastAsia="en-CA"/>
                              </w:rPr>
                              <w:drawing>
                                <wp:inline distT="0" distB="0" distL="0" distR="0" wp14:anchorId="0F0F9F0D" wp14:editId="65556766">
                                  <wp:extent cx="2724150" cy="1476375"/>
                                  <wp:effectExtent l="0" t="0" r="0" b="9525"/>
                                  <wp:docPr id="9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9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724150" cy="14763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07251A" w:rsidRDefault="0007251A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w14:anchorId="308A6A5A" id="Rectangle 10" o:spid="_x0000_s1026" style="position:absolute;margin-left:170.55pt;margin-top:71.05pt;width:221.95pt;height:129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" o:allowincell="f" filled="f" stroked="f">
                <v:textbox inset="0,0,0,0">
                  <w:txbxContent>
                    <w:p w:rsidR="0007251A" w:rsidRDefault="00CF6382">
                      <w:pPr>
                        <w:widowControl/>
                        <w:autoSpaceDE/>
                        <w:autoSpaceDN/>
                        <w:adjustRightInd/>
                        <w:spacing w:line="2580" w:lineRule="atLeast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F0F9F0D" wp14:editId="65556766">
                            <wp:extent cx="2724150" cy="1476375"/>
                            <wp:effectExtent l="0" t="0" r="0" b="9525"/>
                            <wp:docPr id="9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9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724150" cy="14763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07251A" w:rsidRDefault="0007251A"/>
                  </w:txbxContent>
                </v:textbox>
                <w10:wrap anchorx="page" anchory="page"/>
              </v:rect>
            </w:pict>
          </mc:Fallback>
        </mc:AlternateContent>
      </w:r>
    </w:p>
    <w:p w:rsidR="0007251A" w:rsidRDefault="0007251A" w:rsidP="00AD0CD2">
      <w:pPr>
        <w:kinsoku w:val="0"/>
        <w:overflowPunct w:val="0"/>
        <w:spacing w:line="200" w:lineRule="exact"/>
        <w:rPr>
          <w:sz w:val="20"/>
          <w:szCs w:val="20"/>
        </w:rPr>
      </w:pPr>
    </w:p>
    <w:p w:rsidR="0007251A" w:rsidRDefault="0007251A" w:rsidP="00AD0CD2">
      <w:pPr>
        <w:kinsoku w:val="0"/>
        <w:overflowPunct w:val="0"/>
        <w:spacing w:line="200" w:lineRule="exact"/>
        <w:rPr>
          <w:sz w:val="20"/>
          <w:szCs w:val="20"/>
        </w:rPr>
      </w:pPr>
    </w:p>
    <w:p w:rsidR="0007251A" w:rsidRDefault="0007251A" w:rsidP="00AD0CD2">
      <w:pPr>
        <w:kinsoku w:val="0"/>
        <w:overflowPunct w:val="0"/>
        <w:spacing w:line="200" w:lineRule="exact"/>
        <w:rPr>
          <w:sz w:val="20"/>
          <w:szCs w:val="20"/>
        </w:rPr>
      </w:pPr>
    </w:p>
    <w:p w:rsidR="0007251A" w:rsidRDefault="0007251A" w:rsidP="00AD0CD2">
      <w:pPr>
        <w:kinsoku w:val="0"/>
        <w:overflowPunct w:val="0"/>
        <w:spacing w:line="200" w:lineRule="exact"/>
        <w:rPr>
          <w:sz w:val="20"/>
          <w:szCs w:val="20"/>
        </w:rPr>
      </w:pPr>
    </w:p>
    <w:p w:rsidR="0007251A" w:rsidRDefault="0007251A" w:rsidP="00AD0CD2">
      <w:pPr>
        <w:kinsoku w:val="0"/>
        <w:overflowPunct w:val="0"/>
        <w:spacing w:line="200" w:lineRule="exact"/>
        <w:rPr>
          <w:sz w:val="20"/>
          <w:szCs w:val="20"/>
        </w:rPr>
      </w:pPr>
    </w:p>
    <w:p w:rsidR="0007251A" w:rsidRDefault="0007251A" w:rsidP="00AD0CD2">
      <w:pPr>
        <w:kinsoku w:val="0"/>
        <w:overflowPunct w:val="0"/>
        <w:spacing w:line="200" w:lineRule="exact"/>
        <w:rPr>
          <w:sz w:val="20"/>
          <w:szCs w:val="20"/>
        </w:rPr>
      </w:pPr>
    </w:p>
    <w:p w:rsidR="0007251A" w:rsidRDefault="0007251A" w:rsidP="00AD0CD2">
      <w:pPr>
        <w:kinsoku w:val="0"/>
        <w:overflowPunct w:val="0"/>
        <w:spacing w:line="200" w:lineRule="exact"/>
        <w:rPr>
          <w:sz w:val="20"/>
          <w:szCs w:val="20"/>
        </w:rPr>
      </w:pPr>
      <w:bookmarkStart w:id="0" w:name="_GoBack"/>
      <w:bookmarkEnd w:id="0"/>
    </w:p>
    <w:p w:rsidR="0007251A" w:rsidRDefault="0007251A" w:rsidP="00AD0CD2">
      <w:pPr>
        <w:kinsoku w:val="0"/>
        <w:overflowPunct w:val="0"/>
        <w:spacing w:line="200" w:lineRule="exact"/>
        <w:rPr>
          <w:sz w:val="20"/>
          <w:szCs w:val="20"/>
        </w:rPr>
      </w:pPr>
    </w:p>
    <w:p w:rsidR="0007251A" w:rsidRDefault="0007251A" w:rsidP="00AD0CD2">
      <w:pPr>
        <w:kinsoku w:val="0"/>
        <w:overflowPunct w:val="0"/>
        <w:spacing w:line="200" w:lineRule="exact"/>
        <w:rPr>
          <w:sz w:val="20"/>
          <w:szCs w:val="20"/>
        </w:rPr>
      </w:pPr>
    </w:p>
    <w:p w:rsidR="0007251A" w:rsidRDefault="0007251A" w:rsidP="00AD0CD2">
      <w:pPr>
        <w:kinsoku w:val="0"/>
        <w:overflowPunct w:val="0"/>
        <w:spacing w:line="200" w:lineRule="exact"/>
        <w:rPr>
          <w:sz w:val="20"/>
          <w:szCs w:val="20"/>
        </w:rPr>
      </w:pPr>
    </w:p>
    <w:p w:rsidR="0007251A" w:rsidRDefault="003A6787" w:rsidP="00AD0CD2">
      <w:pPr>
        <w:kinsoku w:val="0"/>
        <w:overflowPunct w:val="0"/>
        <w:spacing w:line="200" w:lineRule="exact"/>
        <w:rPr>
          <w:sz w:val="20"/>
          <w:szCs w:val="20"/>
        </w:rPr>
      </w:pPr>
      <w:r w:rsidRPr="003A6787">
        <w:rPr>
          <w:noProof/>
          <w:sz w:val="20"/>
          <w:szCs w:val="20"/>
          <w:lang w:val="en-CA" w:eastAsia="en-CA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0F879E5F" wp14:editId="60D34DAB">
                <wp:simplePos x="0" y="0"/>
                <wp:positionH relativeFrom="column">
                  <wp:posOffset>-69850</wp:posOffset>
                </wp:positionH>
                <wp:positionV relativeFrom="paragraph">
                  <wp:posOffset>358775</wp:posOffset>
                </wp:positionV>
                <wp:extent cx="5932805" cy="586105"/>
                <wp:effectExtent l="0" t="0" r="0" b="444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2805" cy="58610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A6787" w:rsidRPr="003A6787" w:rsidRDefault="003A6787" w:rsidP="003A6787">
                            <w:pPr>
                              <w:jc w:val="center"/>
                              <w:rPr>
                                <w:b/>
                                <w:sz w:val="56"/>
                              </w:rPr>
                            </w:pPr>
                            <w:r w:rsidRPr="003A6787">
                              <w:rPr>
                                <w:b/>
                                <w:sz w:val="56"/>
                              </w:rPr>
                              <w:t>UPCOMING EVENTS 201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type w14:anchorId="0F879E5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-5.5pt;margin-top:28.25pt;width:467.15pt;height:46.1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" filled="f" stroked="f">
                <v:textbox>
                  <w:txbxContent>
                    <w:p w:rsidR="003A6787" w:rsidRPr="003A6787" w:rsidRDefault="003A6787" w:rsidP="003A6787">
                      <w:pPr>
                        <w:jc w:val="center"/>
                        <w:rPr>
                          <w:b/>
                          <w:sz w:val="56"/>
                        </w:rPr>
                      </w:pPr>
                      <w:r w:rsidRPr="003A6787">
                        <w:rPr>
                          <w:b/>
                          <w:sz w:val="56"/>
                        </w:rPr>
                        <w:t>UPCOMING EVENTS 2017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07251A" w:rsidRDefault="009362A5" w:rsidP="00AD0CD2">
      <w:pPr>
        <w:kinsoku w:val="0"/>
        <w:overflowPunct w:val="0"/>
        <w:spacing w:before="15"/>
        <w:jc w:val="center"/>
        <w:rPr>
          <w:rFonts w:ascii="Arial" w:hAnsi="Arial" w:cs="Arial"/>
          <w:sz w:val="80"/>
          <w:szCs w:val="80"/>
        </w:rPr>
      </w:pPr>
      <w:r w:rsidRPr="009362A5">
        <w:rPr>
          <w:noProof/>
          <w:spacing w:val="-2"/>
          <w:w w:val="90"/>
          <w:lang w:val="en-CA" w:eastAsia="en-CA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7EC7599C" wp14:editId="40C5ACCF">
                <wp:simplePos x="0" y="0"/>
                <wp:positionH relativeFrom="column">
                  <wp:posOffset>312420</wp:posOffset>
                </wp:positionH>
                <wp:positionV relativeFrom="paragraph">
                  <wp:posOffset>1076325</wp:posOffset>
                </wp:positionV>
                <wp:extent cx="5135245" cy="5252085"/>
                <wp:effectExtent l="0" t="0" r="8255" b="571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35245" cy="52520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362A5" w:rsidRPr="009362A5" w:rsidRDefault="009362A5" w:rsidP="009362A5">
                            <w:pPr>
                              <w:spacing w:line="600" w:lineRule="auto"/>
                              <w:jc w:val="center"/>
                              <w:rPr>
                                <w:rFonts w:ascii="Arial" w:hAnsi="Arial" w:cs="Arial"/>
                                <w:sz w:val="28"/>
                              </w:rPr>
                            </w:pPr>
                            <w:r w:rsidRPr="009362A5">
                              <w:rPr>
                                <w:rFonts w:ascii="Arial" w:hAnsi="Arial" w:cs="Arial"/>
                                <w:sz w:val="28"/>
                              </w:rPr>
                              <w:t>January 26, 2017 – Industry Night</w:t>
                            </w:r>
                          </w:p>
                          <w:p w:rsidR="009362A5" w:rsidRPr="009362A5" w:rsidRDefault="009362A5" w:rsidP="009362A5">
                            <w:pPr>
                              <w:spacing w:line="600" w:lineRule="auto"/>
                              <w:jc w:val="center"/>
                              <w:rPr>
                                <w:rFonts w:ascii="Arial" w:hAnsi="Arial" w:cs="Arial"/>
                                <w:sz w:val="28"/>
                              </w:rPr>
                            </w:pPr>
                            <w:r w:rsidRPr="009362A5">
                              <w:rPr>
                                <w:rFonts w:ascii="Arial" w:hAnsi="Arial" w:cs="Arial"/>
                                <w:sz w:val="28"/>
                              </w:rPr>
                              <w:t>February 24, 2017 – Curling Bonspiel</w:t>
                            </w:r>
                          </w:p>
                          <w:p w:rsidR="009362A5" w:rsidRPr="009362A5" w:rsidRDefault="009362A5" w:rsidP="009362A5">
                            <w:pPr>
                              <w:spacing w:line="600" w:lineRule="auto"/>
                              <w:jc w:val="center"/>
                              <w:rPr>
                                <w:rFonts w:ascii="Arial" w:hAnsi="Arial" w:cs="Arial"/>
                                <w:sz w:val="28"/>
                              </w:rPr>
                            </w:pPr>
                            <w:r w:rsidRPr="009362A5">
                              <w:rPr>
                                <w:rFonts w:ascii="Arial" w:hAnsi="Arial" w:cs="Arial"/>
                                <w:sz w:val="28"/>
                              </w:rPr>
                              <w:t>March 10, 2017 – Brockville Braves Hockey Game</w:t>
                            </w:r>
                          </w:p>
                          <w:p w:rsidR="009362A5" w:rsidRDefault="009362A5" w:rsidP="009362A5">
                            <w:pPr>
                              <w:spacing w:line="600" w:lineRule="auto"/>
                              <w:jc w:val="center"/>
                              <w:rPr>
                                <w:rFonts w:ascii="Arial" w:hAnsi="Arial" w:cs="Arial"/>
                                <w:sz w:val="28"/>
                              </w:rPr>
                            </w:pPr>
                            <w:r w:rsidRPr="009362A5">
                              <w:rPr>
                                <w:rFonts w:ascii="Arial" w:hAnsi="Arial" w:cs="Arial"/>
                                <w:sz w:val="28"/>
                              </w:rPr>
                              <w:t>April 2017 – IBAO Regional Meeting</w:t>
                            </w:r>
                          </w:p>
                          <w:p w:rsidR="009362A5" w:rsidRPr="009362A5" w:rsidRDefault="009362A5" w:rsidP="009362A5">
                            <w:pPr>
                              <w:spacing w:line="600" w:lineRule="auto"/>
                              <w:jc w:val="center"/>
                              <w:rPr>
                                <w:rFonts w:ascii="Arial" w:hAnsi="Arial" w:cs="Arial"/>
                                <w:sz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8"/>
                              </w:rPr>
                              <w:t>April 2017 – LGIBA Dinner Meeting</w:t>
                            </w:r>
                          </w:p>
                          <w:p w:rsidR="009362A5" w:rsidRPr="009362A5" w:rsidRDefault="009362A5" w:rsidP="009362A5">
                            <w:pPr>
                              <w:spacing w:line="600" w:lineRule="auto"/>
                              <w:jc w:val="center"/>
                              <w:rPr>
                                <w:rFonts w:ascii="Arial" w:hAnsi="Arial" w:cs="Arial"/>
                                <w:sz w:val="28"/>
                              </w:rPr>
                            </w:pPr>
                            <w:r w:rsidRPr="009362A5">
                              <w:rPr>
                                <w:rFonts w:ascii="Arial" w:hAnsi="Arial" w:cs="Arial"/>
                                <w:sz w:val="28"/>
                              </w:rPr>
                              <w:t>June 2017 – Professional Development Day</w:t>
                            </w:r>
                          </w:p>
                          <w:p w:rsidR="009362A5" w:rsidRPr="009362A5" w:rsidRDefault="009362A5" w:rsidP="009362A5">
                            <w:pPr>
                              <w:spacing w:line="600" w:lineRule="auto"/>
                              <w:jc w:val="center"/>
                              <w:rPr>
                                <w:rFonts w:ascii="Arial" w:hAnsi="Arial" w:cs="Arial"/>
                                <w:sz w:val="28"/>
                              </w:rPr>
                            </w:pPr>
                            <w:r w:rsidRPr="009362A5">
                              <w:rPr>
                                <w:rFonts w:ascii="Arial" w:hAnsi="Arial" w:cs="Arial"/>
                                <w:sz w:val="28"/>
                              </w:rPr>
                              <w:t>June 2017 – Young Brokers Conference</w:t>
                            </w:r>
                          </w:p>
                          <w:p w:rsidR="009362A5" w:rsidRPr="009362A5" w:rsidRDefault="009362A5" w:rsidP="009362A5">
                            <w:pPr>
                              <w:spacing w:line="600" w:lineRule="auto"/>
                              <w:jc w:val="center"/>
                              <w:rPr>
                                <w:rFonts w:ascii="Arial" w:hAnsi="Arial" w:cs="Arial"/>
                                <w:sz w:val="28"/>
                              </w:rPr>
                            </w:pPr>
                            <w:r w:rsidRPr="009362A5">
                              <w:rPr>
                                <w:rFonts w:ascii="Arial" w:hAnsi="Arial" w:cs="Arial"/>
                                <w:sz w:val="28"/>
                              </w:rPr>
                              <w:t>August 18, 2017 – Annual Golf Tournament</w:t>
                            </w:r>
                          </w:p>
                          <w:p w:rsidR="009362A5" w:rsidRPr="009362A5" w:rsidRDefault="009362A5" w:rsidP="009362A5">
                            <w:pPr>
                              <w:spacing w:line="600" w:lineRule="auto"/>
                              <w:jc w:val="center"/>
                              <w:rPr>
                                <w:rFonts w:ascii="Arial" w:hAnsi="Arial" w:cs="Arial"/>
                                <w:sz w:val="28"/>
                              </w:rPr>
                            </w:pPr>
                            <w:r w:rsidRPr="009362A5">
                              <w:rPr>
                                <w:rFonts w:ascii="Arial" w:hAnsi="Arial" w:cs="Arial"/>
                                <w:sz w:val="28"/>
                              </w:rPr>
                              <w:t>October 18-20, 2017 – IBAO Annual Convention (Ottawa)</w:t>
                            </w:r>
                          </w:p>
                          <w:p w:rsidR="009362A5" w:rsidRDefault="009362A5" w:rsidP="009362A5">
                            <w:pPr>
                              <w:spacing w:line="600" w:lineRule="auto"/>
                              <w:jc w:val="center"/>
                            </w:pPr>
                            <w:r w:rsidRPr="009362A5">
                              <w:rPr>
                                <w:rFonts w:ascii="Arial" w:hAnsi="Arial" w:cs="Arial"/>
                                <w:sz w:val="28"/>
                              </w:rPr>
                              <w:t>November 2017 – Annual General Meet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7EC7599C" id="_x0000_s1028" type="#_x0000_t202" style="position:absolute;left:0;text-align:left;margin-left:24.6pt;margin-top:84.75pt;width:404.35pt;height:413.5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" stroked="f">
                <v:textbox>
                  <w:txbxContent>
                    <w:p w:rsidR="009362A5" w:rsidRPr="009362A5" w:rsidRDefault="009362A5" w:rsidP="009362A5">
                      <w:pPr>
                        <w:spacing w:line="600" w:lineRule="auto"/>
                        <w:jc w:val="center"/>
                        <w:rPr>
                          <w:rFonts w:ascii="Arial" w:hAnsi="Arial" w:cs="Arial"/>
                          <w:sz w:val="28"/>
                        </w:rPr>
                      </w:pPr>
                      <w:r w:rsidRPr="009362A5">
                        <w:rPr>
                          <w:rFonts w:ascii="Arial" w:hAnsi="Arial" w:cs="Arial"/>
                          <w:sz w:val="28"/>
                        </w:rPr>
                        <w:t>January 26, 2017 – Industry Night</w:t>
                      </w:r>
                    </w:p>
                    <w:p w:rsidR="009362A5" w:rsidRPr="009362A5" w:rsidRDefault="009362A5" w:rsidP="009362A5">
                      <w:pPr>
                        <w:spacing w:line="600" w:lineRule="auto"/>
                        <w:jc w:val="center"/>
                        <w:rPr>
                          <w:rFonts w:ascii="Arial" w:hAnsi="Arial" w:cs="Arial"/>
                          <w:sz w:val="28"/>
                        </w:rPr>
                      </w:pPr>
                      <w:r w:rsidRPr="009362A5">
                        <w:rPr>
                          <w:rFonts w:ascii="Arial" w:hAnsi="Arial" w:cs="Arial"/>
                          <w:sz w:val="28"/>
                        </w:rPr>
                        <w:t>February 24, 2017 – Curling Bonspiel</w:t>
                      </w:r>
                    </w:p>
                    <w:p w:rsidR="009362A5" w:rsidRPr="009362A5" w:rsidRDefault="009362A5" w:rsidP="009362A5">
                      <w:pPr>
                        <w:spacing w:line="600" w:lineRule="auto"/>
                        <w:jc w:val="center"/>
                        <w:rPr>
                          <w:rFonts w:ascii="Arial" w:hAnsi="Arial" w:cs="Arial"/>
                          <w:sz w:val="28"/>
                        </w:rPr>
                      </w:pPr>
                      <w:r w:rsidRPr="009362A5">
                        <w:rPr>
                          <w:rFonts w:ascii="Arial" w:hAnsi="Arial" w:cs="Arial"/>
                          <w:sz w:val="28"/>
                        </w:rPr>
                        <w:t>March 10, 2017 – Brockville Braves Hockey Game</w:t>
                      </w:r>
                    </w:p>
                    <w:p w:rsidR="009362A5" w:rsidRDefault="009362A5" w:rsidP="009362A5">
                      <w:pPr>
                        <w:spacing w:line="600" w:lineRule="auto"/>
                        <w:jc w:val="center"/>
                        <w:rPr>
                          <w:rFonts w:ascii="Arial" w:hAnsi="Arial" w:cs="Arial"/>
                          <w:sz w:val="28"/>
                        </w:rPr>
                      </w:pPr>
                      <w:r w:rsidRPr="009362A5">
                        <w:rPr>
                          <w:rFonts w:ascii="Arial" w:hAnsi="Arial" w:cs="Arial"/>
                          <w:sz w:val="28"/>
                        </w:rPr>
                        <w:t>April 2017 – IBAO Regional Meeting</w:t>
                      </w:r>
                    </w:p>
                    <w:p w:rsidR="009362A5" w:rsidRPr="009362A5" w:rsidRDefault="009362A5" w:rsidP="009362A5">
                      <w:pPr>
                        <w:spacing w:line="600" w:lineRule="auto"/>
                        <w:jc w:val="center"/>
                        <w:rPr>
                          <w:rFonts w:ascii="Arial" w:hAnsi="Arial" w:cs="Arial"/>
                          <w:sz w:val="28"/>
                        </w:rPr>
                      </w:pPr>
                      <w:r>
                        <w:rPr>
                          <w:rFonts w:ascii="Arial" w:hAnsi="Arial" w:cs="Arial"/>
                          <w:sz w:val="28"/>
                        </w:rPr>
                        <w:t>April 2017 – LGIBA Dinner Meeting</w:t>
                      </w:r>
                    </w:p>
                    <w:p w:rsidR="009362A5" w:rsidRPr="009362A5" w:rsidRDefault="009362A5" w:rsidP="009362A5">
                      <w:pPr>
                        <w:spacing w:line="600" w:lineRule="auto"/>
                        <w:jc w:val="center"/>
                        <w:rPr>
                          <w:rFonts w:ascii="Arial" w:hAnsi="Arial" w:cs="Arial"/>
                          <w:sz w:val="28"/>
                        </w:rPr>
                      </w:pPr>
                      <w:r w:rsidRPr="009362A5">
                        <w:rPr>
                          <w:rFonts w:ascii="Arial" w:hAnsi="Arial" w:cs="Arial"/>
                          <w:sz w:val="28"/>
                        </w:rPr>
                        <w:t>June 2017 – Professional Development Day</w:t>
                      </w:r>
                    </w:p>
                    <w:p w:rsidR="009362A5" w:rsidRPr="009362A5" w:rsidRDefault="009362A5" w:rsidP="009362A5">
                      <w:pPr>
                        <w:spacing w:line="600" w:lineRule="auto"/>
                        <w:jc w:val="center"/>
                        <w:rPr>
                          <w:rFonts w:ascii="Arial" w:hAnsi="Arial" w:cs="Arial"/>
                          <w:sz w:val="28"/>
                        </w:rPr>
                      </w:pPr>
                      <w:r w:rsidRPr="009362A5">
                        <w:rPr>
                          <w:rFonts w:ascii="Arial" w:hAnsi="Arial" w:cs="Arial"/>
                          <w:sz w:val="28"/>
                        </w:rPr>
                        <w:t>June 2017 – Young Brokers Conference</w:t>
                      </w:r>
                    </w:p>
                    <w:p w:rsidR="009362A5" w:rsidRPr="009362A5" w:rsidRDefault="009362A5" w:rsidP="009362A5">
                      <w:pPr>
                        <w:spacing w:line="600" w:lineRule="auto"/>
                        <w:jc w:val="center"/>
                        <w:rPr>
                          <w:rFonts w:ascii="Arial" w:hAnsi="Arial" w:cs="Arial"/>
                          <w:sz w:val="28"/>
                        </w:rPr>
                      </w:pPr>
                      <w:r w:rsidRPr="009362A5">
                        <w:rPr>
                          <w:rFonts w:ascii="Arial" w:hAnsi="Arial" w:cs="Arial"/>
                          <w:sz w:val="28"/>
                        </w:rPr>
                        <w:t>August 18, 2017 – Annual Golf Tournament</w:t>
                      </w:r>
                    </w:p>
                    <w:p w:rsidR="009362A5" w:rsidRPr="009362A5" w:rsidRDefault="009362A5" w:rsidP="009362A5">
                      <w:pPr>
                        <w:spacing w:line="600" w:lineRule="auto"/>
                        <w:jc w:val="center"/>
                        <w:rPr>
                          <w:rFonts w:ascii="Arial" w:hAnsi="Arial" w:cs="Arial"/>
                          <w:sz w:val="28"/>
                        </w:rPr>
                      </w:pPr>
                      <w:r w:rsidRPr="009362A5">
                        <w:rPr>
                          <w:rFonts w:ascii="Arial" w:hAnsi="Arial" w:cs="Arial"/>
                          <w:sz w:val="28"/>
                        </w:rPr>
                        <w:t>October 18-20, 2017 – IBAO Annual Convention (Ottawa)</w:t>
                      </w:r>
                    </w:p>
                    <w:p w:rsidR="009362A5" w:rsidRDefault="009362A5" w:rsidP="009362A5">
                      <w:pPr>
                        <w:spacing w:line="600" w:lineRule="auto"/>
                        <w:jc w:val="center"/>
                      </w:pPr>
                      <w:r w:rsidRPr="009362A5">
                        <w:rPr>
                          <w:rFonts w:ascii="Arial" w:hAnsi="Arial" w:cs="Arial"/>
                          <w:sz w:val="28"/>
                        </w:rPr>
                        <w:t>November 2017 – Annual General Meeting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3F2838" w:rsidRPr="007D7919" w:rsidRDefault="00B14708" w:rsidP="00AD0CD2">
      <w:pPr>
        <w:pStyle w:val="Heading1"/>
        <w:kinsoku w:val="0"/>
        <w:overflowPunct w:val="0"/>
        <w:spacing w:before="96"/>
        <w:ind w:right="523"/>
        <w:jc w:val="center"/>
        <w:rPr>
          <w:sz w:val="28"/>
          <w:szCs w:val="28"/>
        </w:rPr>
      </w:pPr>
      <w:r>
        <w:rPr>
          <w:spacing w:val="-2"/>
          <w:w w:val="90"/>
        </w:rPr>
        <w:br/>
      </w:r>
    </w:p>
    <w:sectPr w:rsidR="003F2838" w:rsidRPr="007D7919">
      <w:type w:val="continuous"/>
      <w:pgSz w:w="12240" w:h="15840"/>
      <w:pgMar w:top="1480" w:right="1240" w:bottom="280" w:left="140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spaceForUL/>
    <w:doNotLeaveBackslashAlone/>
    <w:ulTrailSpace/>
    <w:doNotExpandShiftReturn/>
    <w:adjustLineHeightInTable/>
    <w:doNotUseHTMLParagraphAutoSpacing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Q0NzYxMLc0NzW3sDBT0lEKTi0uzszPAykwrgUAoZfhcCwAAAA="/>
  </w:docVars>
  <w:rsids>
    <w:rsidRoot w:val="00167B94"/>
    <w:rsid w:val="0007251A"/>
    <w:rsid w:val="00167B94"/>
    <w:rsid w:val="003A6787"/>
    <w:rsid w:val="003F2838"/>
    <w:rsid w:val="00421FB4"/>
    <w:rsid w:val="006C16C7"/>
    <w:rsid w:val="007D7919"/>
    <w:rsid w:val="00841D1E"/>
    <w:rsid w:val="00930371"/>
    <w:rsid w:val="009362A5"/>
    <w:rsid w:val="00AD0CD2"/>
    <w:rsid w:val="00B14708"/>
    <w:rsid w:val="00CF6382"/>
    <w:rsid w:val="00EA0D58"/>
    <w:rsid w:val="00EC13F8"/>
    <w:rsid w:val="00F859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1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unhideWhenUsed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</w:pPr>
    <w:rPr>
      <w:rFonts w:ascii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pPr>
      <w:spacing w:before="38"/>
      <w:outlineLvl w:val="0"/>
    </w:pPr>
    <w:rPr>
      <w:rFonts w:ascii="Arial" w:hAnsi="Arial" w:cs="Arial"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spacing w:before="16"/>
      <w:ind w:left="524" w:firstLine="285"/>
    </w:pPr>
    <w:rPr>
      <w:rFonts w:ascii="Arial" w:hAnsi="Arial" w:cs="Arial"/>
      <w:sz w:val="44"/>
      <w:szCs w:val="44"/>
    </w:rPr>
  </w:style>
  <w:style w:type="character" w:customStyle="1" w:styleId="BodyTextChar">
    <w:name w:val="Body Text Char"/>
    <w:link w:val="BodyText"/>
    <w:uiPriority w:val="99"/>
    <w:semiHidden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link w:val="Heading1"/>
    <w:uiPriority w:val="9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uiPriority w:val="99"/>
    <w:unhideWhenUsed/>
    <w:rsid w:val="003F2838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C16C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16C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1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unhideWhenUsed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</w:pPr>
    <w:rPr>
      <w:rFonts w:ascii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pPr>
      <w:spacing w:before="38"/>
      <w:outlineLvl w:val="0"/>
    </w:pPr>
    <w:rPr>
      <w:rFonts w:ascii="Arial" w:hAnsi="Arial" w:cs="Arial"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spacing w:before="16"/>
      <w:ind w:left="524" w:firstLine="285"/>
    </w:pPr>
    <w:rPr>
      <w:rFonts w:ascii="Arial" w:hAnsi="Arial" w:cs="Arial"/>
      <w:sz w:val="44"/>
      <w:szCs w:val="44"/>
    </w:rPr>
  </w:style>
  <w:style w:type="character" w:customStyle="1" w:styleId="BodyTextChar">
    <w:name w:val="Body Text Char"/>
    <w:link w:val="BodyText"/>
    <w:uiPriority w:val="99"/>
    <w:semiHidden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link w:val="Heading1"/>
    <w:uiPriority w:val="9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uiPriority w:val="99"/>
    <w:unhideWhenUsed/>
    <w:rsid w:val="003F2838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C16C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16C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10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ril 23 Dinner Meeting.pub</vt:lpstr>
    </vt:vector>
  </TitlesOfParts>
  <Company/>
  <LinksUpToDate>false</LinksUpToDate>
  <CharactersWithSpaces>19</CharactersWithSpaces>
  <SharedDoc>false</SharedDoc>
  <HLinks>
    <vt:vector size="6" baseType="variant">
      <vt:variant>
        <vt:i4>2490370</vt:i4>
      </vt:variant>
      <vt:variant>
        <vt:i4>0</vt:i4>
      </vt:variant>
      <vt:variant>
        <vt:i4>0</vt:i4>
      </vt:variant>
      <vt:variant>
        <vt:i4>5</vt:i4>
      </vt:variant>
      <vt:variant>
        <vt:lpwstr>mailto:rtheriault@burgessinsurance.ca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ril 23 Dinner Meeting.pub</dc:title>
  <dc:creator>Robin</dc:creator>
  <cp:lastModifiedBy>Rose Anne Theriault</cp:lastModifiedBy>
  <cp:revision>2</cp:revision>
  <dcterms:created xsi:type="dcterms:W3CDTF">2016-10-28T19:46:00Z</dcterms:created>
  <dcterms:modified xsi:type="dcterms:W3CDTF">2016-10-28T19:46:00Z</dcterms:modified>
</cp:coreProperties>
</file>